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F777E1" w14:textId="77777777" w:rsidR="00A765DB" w:rsidRPr="001D37F0" w:rsidRDefault="00A765DB" w:rsidP="00A765DB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e-</w:t>
      </w:r>
      <w:r w:rsidRPr="001D37F0">
        <w:rPr>
          <w:b/>
          <w:sz w:val="36"/>
          <w:szCs w:val="36"/>
          <w:lang w:val="en-US"/>
        </w:rPr>
        <w:t xml:space="preserve">RPH </w:t>
      </w:r>
      <w:r>
        <w:rPr>
          <w:b/>
          <w:sz w:val="36"/>
          <w:szCs w:val="36"/>
          <w:lang w:val="en-US"/>
        </w:rPr>
        <w:t>BIOLOGI TINGKATAN 5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A765DB" w:rsidRPr="001D37F0" w14:paraId="700B97D0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1BECEAC" w14:textId="77777777" w:rsidR="00A765DB" w:rsidRPr="001D37F0" w:rsidRDefault="00A765DB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ANCANGAN PENGAJARAN HARIAN</w:t>
            </w:r>
          </w:p>
        </w:tc>
      </w:tr>
      <w:tr w:rsidR="00A765DB" w:rsidRPr="001D37F0" w14:paraId="70229739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07CC0605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390FA03E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7834DBB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7349C54A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765DB" w:rsidRPr="001D37F0" w14:paraId="52C95441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7A1062E9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61AF7290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304" w:type="dxa"/>
            <w:vAlign w:val="center"/>
          </w:tcPr>
          <w:p w14:paraId="22CAEA23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5D8502CD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765DB" w:rsidRPr="001D37F0" w14:paraId="7E7A0F25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10B21D07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1C106019" w14:textId="6A5281CE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5.0 Gerak Balas dalam Tumbuhan</w:t>
            </w:r>
          </w:p>
        </w:tc>
        <w:tc>
          <w:tcPr>
            <w:tcW w:w="1304" w:type="dxa"/>
            <w:vAlign w:val="center"/>
          </w:tcPr>
          <w:p w14:paraId="3B436EA8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24F8F920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765DB" w:rsidRPr="001D37F0" w14:paraId="22B2B281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2BA40C6F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4F7DB9E4" w14:textId="2A0AC7C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Jenis Gerak Balas</w:t>
            </w:r>
          </w:p>
        </w:tc>
        <w:tc>
          <w:tcPr>
            <w:tcW w:w="1304" w:type="dxa"/>
            <w:vAlign w:val="center"/>
          </w:tcPr>
          <w:p w14:paraId="2551492E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3A712C06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765DB" w:rsidRPr="001D37F0" w14:paraId="34C655B0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C76CDEA" w14:textId="77777777" w:rsidR="00A765DB" w:rsidRPr="001D37F0" w:rsidRDefault="00A765DB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A765DB" w:rsidRPr="001D37F0" w14:paraId="6359211E" w14:textId="77777777" w:rsidTr="00EC2735">
        <w:tc>
          <w:tcPr>
            <w:tcW w:w="9659" w:type="dxa"/>
            <w:gridSpan w:val="4"/>
          </w:tcPr>
          <w:p w14:paraId="37D205F3" w14:textId="77777777" w:rsidR="00A765DB" w:rsidRDefault="00A765DB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64928083" w14:textId="4EED4F00" w:rsidR="00A765DB" w:rsidRPr="00195E01" w:rsidRDefault="00A765DB" w:rsidP="00EC2735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merihalkan dua jenis gerak balas tumbuhan.</w:t>
            </w:r>
          </w:p>
        </w:tc>
      </w:tr>
      <w:tr w:rsidR="00A765DB" w:rsidRPr="001D37F0" w14:paraId="71BE3B3E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D585B94" w14:textId="77777777" w:rsidR="00A765DB" w:rsidRPr="0030580F" w:rsidRDefault="00A765DB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30580F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A765DB" w:rsidRPr="001D37F0" w14:paraId="1D8C1049" w14:textId="77777777" w:rsidTr="00EC2735">
        <w:trPr>
          <w:trHeight w:val="735"/>
        </w:trPr>
        <w:tc>
          <w:tcPr>
            <w:tcW w:w="9659" w:type="dxa"/>
            <w:gridSpan w:val="4"/>
          </w:tcPr>
          <w:p w14:paraId="29F3AABE" w14:textId="77777777" w:rsidR="00A765DB" w:rsidRDefault="00A765DB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248EF192" w14:textId="77777777" w:rsidR="00A765DB" w:rsidRDefault="00A765DB" w:rsidP="00A765DB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dan murid bersoal jawab untuk menguji tahap pengetahuan murid mengenai rangsangan dan gerak balas dalam tumbuhan yang telah dipelajari semasa Tingkatan 3.</w:t>
            </w:r>
          </w:p>
          <w:p w14:paraId="132C3BF6" w14:textId="5B5F9DC0" w:rsidR="00A765DB" w:rsidRDefault="00A765DB" w:rsidP="00A765DB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menerangkan jenis-jenis gerak balas nasti di dalam buku teks halaman 101 dan 102.</w:t>
            </w:r>
          </w:p>
          <w:p w14:paraId="49ECD3F4" w14:textId="2FEC6EB7" w:rsidR="00A765DB" w:rsidRPr="00195E01" w:rsidRDefault="00A765DB" w:rsidP="00A765DB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A765DB" w:rsidRPr="001D37F0" w14:paraId="444FAAC9" w14:textId="77777777" w:rsidTr="00EC2735">
        <w:trPr>
          <w:trHeight w:val="930"/>
        </w:trPr>
        <w:tc>
          <w:tcPr>
            <w:tcW w:w="9659" w:type="dxa"/>
            <w:gridSpan w:val="4"/>
          </w:tcPr>
          <w:p w14:paraId="21596F6D" w14:textId="77777777" w:rsidR="00A765DB" w:rsidRDefault="00A765DB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2B716046" w14:textId="77777777" w:rsidR="00A765DB" w:rsidRDefault="00A765DB" w:rsidP="00EC2735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berikan tugasan oleh guru untuk mencari maklumat mengenai jenis gerak balas dalam tumbuhan.</w:t>
            </w:r>
          </w:p>
          <w:p w14:paraId="2B144960" w14:textId="5E3A9108" w:rsidR="00A765DB" w:rsidRPr="00A765DB" w:rsidRDefault="00A765DB" w:rsidP="00A765DB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mencari maklumat, berbincang dan mempersembahkan hasil perbincangan dalam bentuk </w:t>
            </w:r>
            <w:r>
              <w:rPr>
                <w:bCs/>
                <w:i/>
                <w:iCs/>
                <w:sz w:val="24"/>
                <w:szCs w:val="24"/>
                <w:lang w:val="en-US"/>
              </w:rPr>
              <w:t xml:space="preserve">Microsoft PowerPoint </w:t>
            </w:r>
            <w:r>
              <w:rPr>
                <w:bCs/>
                <w:sz w:val="24"/>
                <w:szCs w:val="24"/>
                <w:lang w:val="en-US"/>
              </w:rPr>
              <w:t>di hadapan kelas.</w:t>
            </w:r>
          </w:p>
        </w:tc>
      </w:tr>
      <w:tr w:rsidR="00A765DB" w:rsidRPr="001D37F0" w14:paraId="47B01E21" w14:textId="77777777" w:rsidTr="00EC2735">
        <w:trPr>
          <w:trHeight w:val="627"/>
        </w:trPr>
        <w:tc>
          <w:tcPr>
            <w:tcW w:w="9659" w:type="dxa"/>
            <w:gridSpan w:val="4"/>
          </w:tcPr>
          <w:p w14:paraId="3F57C2BA" w14:textId="77777777" w:rsidR="00A765DB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24D62E04" w14:textId="220D720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>
              <w:rPr>
                <w:sz w:val="24"/>
                <w:szCs w:val="24"/>
                <w:lang w:val="en-US"/>
              </w:rPr>
              <w:t xml:space="preserve">1 – 5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1534D5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1534D5">
              <w:rPr>
                <w:sz w:val="24"/>
                <w:szCs w:val="24"/>
                <w:lang w:val="en-US"/>
              </w:rPr>
              <w:t>76</w:t>
            </w:r>
            <w:r>
              <w:rPr>
                <w:sz w:val="24"/>
                <w:szCs w:val="24"/>
                <w:lang w:val="en-US"/>
              </w:rPr>
              <w:t xml:space="preserve"> dan </w:t>
            </w:r>
            <w:r w:rsidR="001534D5">
              <w:rPr>
                <w:sz w:val="24"/>
                <w:szCs w:val="24"/>
                <w:lang w:val="en-US"/>
              </w:rPr>
              <w:t>77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A765DB" w:rsidRPr="001D37F0" w14:paraId="449AB60D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A80A730" w14:textId="77777777" w:rsidR="00A765DB" w:rsidRPr="001D37F0" w:rsidRDefault="00A765DB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A765DB" w:rsidRPr="001D37F0" w14:paraId="25E4AEB6" w14:textId="77777777" w:rsidTr="00A765DB">
        <w:trPr>
          <w:trHeight w:val="3158"/>
        </w:trPr>
        <w:tc>
          <w:tcPr>
            <w:tcW w:w="9659" w:type="dxa"/>
            <w:gridSpan w:val="4"/>
          </w:tcPr>
          <w:p w14:paraId="7E46F3D9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0305D7F4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123A5288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627CE94C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  <w:p w14:paraId="6D0EFACC" w14:textId="77777777" w:rsidR="00A765DB" w:rsidRDefault="00A765DB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72B85D6A" w14:textId="1CB847A4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53DD1D42" w14:textId="77777777" w:rsidR="007C3FBD" w:rsidRDefault="007C3FBD"/>
    <w:p w14:paraId="04E887DB" w14:textId="77777777" w:rsidR="00A765DB" w:rsidRDefault="00A765DB"/>
    <w:p w14:paraId="7C2DB3F4" w14:textId="77777777" w:rsidR="00A765DB" w:rsidRDefault="00A765DB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A765DB" w:rsidRPr="001D37F0" w14:paraId="688E7E8F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4FDD2D9" w14:textId="77777777" w:rsidR="00A765DB" w:rsidRPr="001D37F0" w:rsidRDefault="00A765DB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A765DB" w:rsidRPr="001D37F0" w14:paraId="4DB58AD2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D9A28D6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5E1D815E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CF8D502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611069BE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765DB" w:rsidRPr="001D37F0" w14:paraId="34A857EF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489B6A3D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0D4778BC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304" w:type="dxa"/>
            <w:vAlign w:val="center"/>
          </w:tcPr>
          <w:p w14:paraId="09EF7E38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43C9ED7B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765DB" w:rsidRPr="001D37F0" w14:paraId="60CF321C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94233E8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3BCE1B15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5.0 Gerak Balas dalam Tumbuhan</w:t>
            </w:r>
          </w:p>
        </w:tc>
        <w:tc>
          <w:tcPr>
            <w:tcW w:w="1304" w:type="dxa"/>
            <w:vAlign w:val="center"/>
          </w:tcPr>
          <w:p w14:paraId="6CF1B943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105D27DE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765DB" w:rsidRPr="001D37F0" w14:paraId="2A8F3EEB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07C23A6F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41487B22" w14:textId="37BA02AB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itohormon</w:t>
            </w:r>
          </w:p>
        </w:tc>
        <w:tc>
          <w:tcPr>
            <w:tcW w:w="1304" w:type="dxa"/>
            <w:vAlign w:val="center"/>
          </w:tcPr>
          <w:p w14:paraId="14A893C8" w14:textId="77777777" w:rsidR="00A765DB" w:rsidRPr="001D37F0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223A1DA0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765DB" w:rsidRPr="001D37F0" w14:paraId="0B0407A8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46D9543" w14:textId="77777777" w:rsidR="00A765DB" w:rsidRPr="001D37F0" w:rsidRDefault="00A765DB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A765DB" w:rsidRPr="001D37F0" w14:paraId="0B0D9C32" w14:textId="77777777" w:rsidTr="00EC2735">
        <w:tc>
          <w:tcPr>
            <w:tcW w:w="9659" w:type="dxa"/>
            <w:gridSpan w:val="4"/>
          </w:tcPr>
          <w:p w14:paraId="34A6631E" w14:textId="77777777" w:rsidR="00A765DB" w:rsidRDefault="00A765DB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2C0F89FC" w14:textId="77777777" w:rsidR="00A765DB" w:rsidRDefault="00A765DB" w:rsidP="00A765DB">
            <w:pPr>
              <w:pStyle w:val="ListParagraph"/>
              <w:numPr>
                <w:ilvl w:val="0"/>
                <w:numId w:val="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yatakan fungsi lima jenis fitohormon.</w:t>
            </w:r>
          </w:p>
          <w:p w14:paraId="2C3152AE" w14:textId="77777777" w:rsidR="00A765DB" w:rsidRDefault="00A765DB" w:rsidP="00A765DB">
            <w:pPr>
              <w:pStyle w:val="ListParagraph"/>
              <w:numPr>
                <w:ilvl w:val="0"/>
                <w:numId w:val="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mbuat inferens tentang kesan auksin</w:t>
            </w:r>
            <w:r w:rsidR="0011764A">
              <w:rPr>
                <w:rFonts w:cstheme="minorHAnsi"/>
                <w:sz w:val="24"/>
                <w:szCs w:val="24"/>
                <w:lang w:val="en-US"/>
              </w:rPr>
              <w:t xml:space="preserve"> terhadap dua kedudukan blok agar yang mengandungi auksin di atas keleoptil yang dipotong.</w:t>
            </w:r>
          </w:p>
          <w:p w14:paraId="6E353A61" w14:textId="27D5EA3A" w:rsidR="0011764A" w:rsidRPr="00195E01" w:rsidRDefault="0011764A" w:rsidP="00A765DB">
            <w:pPr>
              <w:pStyle w:val="ListParagraph"/>
              <w:numPr>
                <w:ilvl w:val="0"/>
                <w:numId w:val="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erangkan peranan auksin dalam dua jenis gerak balas tumbuhan.</w:t>
            </w:r>
          </w:p>
        </w:tc>
      </w:tr>
      <w:tr w:rsidR="00A765DB" w:rsidRPr="001D37F0" w14:paraId="0C580861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42DCE82" w14:textId="77777777" w:rsidR="00A765DB" w:rsidRPr="0030580F" w:rsidRDefault="00A765DB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30580F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A765DB" w:rsidRPr="001D37F0" w14:paraId="30374E10" w14:textId="77777777" w:rsidTr="00EC2735">
        <w:trPr>
          <w:trHeight w:val="735"/>
        </w:trPr>
        <w:tc>
          <w:tcPr>
            <w:tcW w:w="9659" w:type="dxa"/>
            <w:gridSpan w:val="4"/>
          </w:tcPr>
          <w:p w14:paraId="284618BA" w14:textId="77777777" w:rsidR="00A765DB" w:rsidRDefault="00A765DB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186F8D6C" w14:textId="7E33A823" w:rsidR="00A765DB" w:rsidRDefault="00A765DB" w:rsidP="009756FA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</w:t>
            </w:r>
            <w:r w:rsidR="009756FA">
              <w:rPr>
                <w:bCs/>
                <w:sz w:val="24"/>
                <w:szCs w:val="24"/>
                <w:lang w:val="en-US"/>
              </w:rPr>
              <w:t>menerangkan fungsi bagi setiap jenis fitohormon serta kesan dan peranan auksin dalam gerak balas tumbuhan di dalam buku teks halaman 103, 104 dan 105.</w:t>
            </w:r>
          </w:p>
          <w:p w14:paraId="335DCABC" w14:textId="54356CCC" w:rsidR="009756FA" w:rsidRPr="00195E01" w:rsidRDefault="009756FA" w:rsidP="009756FA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A765DB" w:rsidRPr="001D37F0" w14:paraId="23B1A3DD" w14:textId="77777777" w:rsidTr="00EC2735">
        <w:trPr>
          <w:trHeight w:val="930"/>
        </w:trPr>
        <w:tc>
          <w:tcPr>
            <w:tcW w:w="9659" w:type="dxa"/>
            <w:gridSpan w:val="4"/>
          </w:tcPr>
          <w:p w14:paraId="54BA8564" w14:textId="77777777" w:rsidR="00A765DB" w:rsidRDefault="00A765DB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5A4ABDFF" w14:textId="795524B0" w:rsidR="00A765DB" w:rsidRDefault="00A765DB" w:rsidP="0011764A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</w:t>
            </w:r>
            <w:r w:rsidR="0011764A">
              <w:rPr>
                <w:bCs/>
                <w:sz w:val="24"/>
                <w:szCs w:val="24"/>
                <w:lang w:val="en-US"/>
              </w:rPr>
              <w:t xml:space="preserve">menamakan jenis fitohormon dan fungsinya dengan menggunakan jadual di soalan 2 (buku </w:t>
            </w:r>
            <w:r w:rsidR="001534D5">
              <w:rPr>
                <w:bCs/>
                <w:sz w:val="24"/>
                <w:szCs w:val="24"/>
                <w:lang w:val="en-US"/>
              </w:rPr>
              <w:t>Excel</w:t>
            </w:r>
            <w:r w:rsidR="0011764A">
              <w:rPr>
                <w:bCs/>
                <w:sz w:val="24"/>
                <w:szCs w:val="24"/>
                <w:lang w:val="en-US"/>
              </w:rPr>
              <w:t xml:space="preserve"> PBD Biologi Tingkatan 5 halaman </w:t>
            </w:r>
            <w:r w:rsidR="001534D5">
              <w:rPr>
                <w:bCs/>
                <w:sz w:val="24"/>
                <w:szCs w:val="24"/>
                <w:lang w:val="en-US"/>
              </w:rPr>
              <w:t>78</w:t>
            </w:r>
            <w:r w:rsidR="0011764A">
              <w:rPr>
                <w:bCs/>
                <w:sz w:val="24"/>
                <w:szCs w:val="24"/>
                <w:lang w:val="en-US"/>
              </w:rPr>
              <w:t>).</w:t>
            </w:r>
          </w:p>
          <w:p w14:paraId="448AF5F5" w14:textId="77777777" w:rsidR="0011764A" w:rsidRDefault="0011764A" w:rsidP="0011764A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cara berpasangan, murid bergilir-gilir memberikan respons terhadap tugasan yang diberikan.</w:t>
            </w:r>
          </w:p>
          <w:p w14:paraId="0DB995B9" w14:textId="25CBAD57" w:rsidR="0011764A" w:rsidRPr="009756FA" w:rsidRDefault="0011764A" w:rsidP="009756FA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ntangkan hasil dapatan di dalam kelas.</w:t>
            </w:r>
          </w:p>
        </w:tc>
      </w:tr>
      <w:tr w:rsidR="00A765DB" w:rsidRPr="001D37F0" w14:paraId="0ACF741E" w14:textId="77777777" w:rsidTr="00EC2735">
        <w:trPr>
          <w:trHeight w:val="627"/>
        </w:trPr>
        <w:tc>
          <w:tcPr>
            <w:tcW w:w="9659" w:type="dxa"/>
            <w:gridSpan w:val="4"/>
          </w:tcPr>
          <w:p w14:paraId="70E81DF7" w14:textId="77777777" w:rsidR="00A765DB" w:rsidRDefault="00A765DB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13D26DEA" w14:textId="6796E5B0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AC5E97">
              <w:rPr>
                <w:sz w:val="24"/>
                <w:szCs w:val="24"/>
                <w:lang w:val="en-US"/>
              </w:rPr>
              <w:t>1</w:t>
            </w:r>
            <w:r w:rsidR="0011764A">
              <w:rPr>
                <w:sz w:val="24"/>
                <w:szCs w:val="24"/>
                <w:lang w:val="en-US"/>
              </w:rPr>
              <w:t xml:space="preserve">– </w:t>
            </w:r>
            <w:r w:rsidR="00AC5E97">
              <w:rPr>
                <w:sz w:val="24"/>
                <w:szCs w:val="24"/>
                <w:lang w:val="en-US"/>
              </w:rPr>
              <w:t>6</w:t>
            </w:r>
            <w:r w:rsidR="0011764A"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1534D5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1534D5">
              <w:rPr>
                <w:sz w:val="24"/>
                <w:szCs w:val="24"/>
                <w:lang w:val="en-US"/>
              </w:rPr>
              <w:t>78</w:t>
            </w:r>
            <w:r w:rsidR="0011764A">
              <w:rPr>
                <w:sz w:val="24"/>
                <w:szCs w:val="24"/>
                <w:lang w:val="en-US"/>
              </w:rPr>
              <w:t xml:space="preserve"> – </w:t>
            </w:r>
            <w:r w:rsidR="001534D5">
              <w:rPr>
                <w:sz w:val="24"/>
                <w:szCs w:val="24"/>
                <w:lang w:val="en-US"/>
              </w:rPr>
              <w:t>80</w:t>
            </w:r>
            <w:r w:rsidR="0011764A">
              <w:rPr>
                <w:sz w:val="24"/>
                <w:szCs w:val="24"/>
                <w:lang w:val="en-US"/>
              </w:rPr>
              <w:t>.</w:t>
            </w:r>
          </w:p>
        </w:tc>
      </w:tr>
      <w:tr w:rsidR="00A765DB" w:rsidRPr="001D37F0" w14:paraId="2D3E6A37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3A648A9" w14:textId="77777777" w:rsidR="00A765DB" w:rsidRPr="001D37F0" w:rsidRDefault="00A765DB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A765DB" w:rsidRPr="001D37F0" w14:paraId="1F7FD1CD" w14:textId="77777777" w:rsidTr="00EC2735">
        <w:trPr>
          <w:trHeight w:val="3158"/>
        </w:trPr>
        <w:tc>
          <w:tcPr>
            <w:tcW w:w="9659" w:type="dxa"/>
            <w:gridSpan w:val="4"/>
          </w:tcPr>
          <w:p w14:paraId="4E7D8C42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417A965E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16E77E8D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49EE9800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</w:p>
          <w:p w14:paraId="614A1B5A" w14:textId="77777777" w:rsidR="00A765DB" w:rsidRDefault="00A765DB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7308465A" w14:textId="77777777" w:rsidR="00A765DB" w:rsidRPr="001D37F0" w:rsidRDefault="00A765DB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22AAFECD" w14:textId="77777777" w:rsidR="00A765DB" w:rsidRDefault="00A765DB"/>
    <w:p w14:paraId="4B312075" w14:textId="77777777" w:rsidR="009756FA" w:rsidRDefault="009756FA"/>
    <w:p w14:paraId="2848DFF7" w14:textId="77777777" w:rsidR="009756FA" w:rsidRDefault="009756FA"/>
    <w:tbl>
      <w:tblPr>
        <w:tblStyle w:val="TableGrid"/>
        <w:tblW w:w="9660" w:type="dxa"/>
        <w:tblLayout w:type="fixed"/>
        <w:tblLook w:val="04A0" w:firstRow="1" w:lastRow="0" w:firstColumn="1" w:lastColumn="0" w:noHBand="0" w:noVBand="1"/>
      </w:tblPr>
      <w:tblGrid>
        <w:gridCol w:w="1304"/>
        <w:gridCol w:w="2093"/>
        <w:gridCol w:w="2865"/>
        <w:gridCol w:w="396"/>
        <w:gridCol w:w="908"/>
        <w:gridCol w:w="2094"/>
      </w:tblGrid>
      <w:tr w:rsidR="009756FA" w:rsidRPr="001D37F0" w14:paraId="5FCDAE73" w14:textId="77777777" w:rsidTr="00BD218B">
        <w:trPr>
          <w:trHeight w:val="397"/>
        </w:trPr>
        <w:tc>
          <w:tcPr>
            <w:tcW w:w="9660" w:type="dxa"/>
            <w:gridSpan w:val="6"/>
            <w:shd w:val="clear" w:color="auto" w:fill="FFF2CC" w:themeFill="accent4" w:themeFillTint="33"/>
            <w:vAlign w:val="center"/>
          </w:tcPr>
          <w:p w14:paraId="2F22A982" w14:textId="77777777" w:rsidR="009756FA" w:rsidRPr="001D37F0" w:rsidRDefault="009756F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9756FA" w:rsidRPr="001D37F0" w14:paraId="72A60406" w14:textId="77777777" w:rsidTr="00BD218B">
        <w:trPr>
          <w:trHeight w:val="397"/>
        </w:trPr>
        <w:tc>
          <w:tcPr>
            <w:tcW w:w="1304" w:type="dxa"/>
            <w:vAlign w:val="center"/>
          </w:tcPr>
          <w:p w14:paraId="70AA63E4" w14:textId="77777777" w:rsidR="009756FA" w:rsidRPr="001D37F0" w:rsidRDefault="009756F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2"/>
            <w:vAlign w:val="center"/>
          </w:tcPr>
          <w:p w14:paraId="53C7142B" w14:textId="77777777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175D96A8" w14:textId="77777777" w:rsidR="009756FA" w:rsidRPr="001D37F0" w:rsidRDefault="009756F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4" w:type="dxa"/>
            <w:vAlign w:val="center"/>
          </w:tcPr>
          <w:p w14:paraId="7C69671F" w14:textId="77777777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756FA" w:rsidRPr="001D37F0" w14:paraId="74B05C46" w14:textId="77777777" w:rsidTr="00BD218B">
        <w:trPr>
          <w:trHeight w:val="397"/>
        </w:trPr>
        <w:tc>
          <w:tcPr>
            <w:tcW w:w="1304" w:type="dxa"/>
            <w:vAlign w:val="center"/>
          </w:tcPr>
          <w:p w14:paraId="65F54C71" w14:textId="77777777" w:rsidR="009756FA" w:rsidRPr="001D37F0" w:rsidRDefault="009756F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2"/>
            <w:vAlign w:val="center"/>
          </w:tcPr>
          <w:p w14:paraId="0E828B68" w14:textId="77777777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304" w:type="dxa"/>
            <w:gridSpan w:val="2"/>
            <w:vAlign w:val="center"/>
          </w:tcPr>
          <w:p w14:paraId="412ACE07" w14:textId="77777777" w:rsidR="009756FA" w:rsidRPr="001D37F0" w:rsidRDefault="009756F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4" w:type="dxa"/>
            <w:vAlign w:val="center"/>
          </w:tcPr>
          <w:p w14:paraId="222EB3B1" w14:textId="77777777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756FA" w:rsidRPr="001D37F0" w14:paraId="30424C1A" w14:textId="77777777" w:rsidTr="00BD218B">
        <w:trPr>
          <w:trHeight w:val="397"/>
        </w:trPr>
        <w:tc>
          <w:tcPr>
            <w:tcW w:w="1304" w:type="dxa"/>
            <w:vAlign w:val="center"/>
          </w:tcPr>
          <w:p w14:paraId="2CD0D481" w14:textId="77777777" w:rsidR="009756FA" w:rsidRPr="001D37F0" w:rsidRDefault="009756F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2"/>
            <w:vAlign w:val="center"/>
          </w:tcPr>
          <w:p w14:paraId="62752211" w14:textId="77777777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5.0 Gerak Balas dalam Tumbuhan</w:t>
            </w:r>
          </w:p>
        </w:tc>
        <w:tc>
          <w:tcPr>
            <w:tcW w:w="1304" w:type="dxa"/>
            <w:gridSpan w:val="2"/>
            <w:vAlign w:val="center"/>
          </w:tcPr>
          <w:p w14:paraId="42A8D1C6" w14:textId="77777777" w:rsidR="009756FA" w:rsidRPr="001D37F0" w:rsidRDefault="009756F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4" w:type="dxa"/>
            <w:vAlign w:val="center"/>
          </w:tcPr>
          <w:p w14:paraId="61846C79" w14:textId="77777777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756FA" w:rsidRPr="001D37F0" w14:paraId="088F2062" w14:textId="77777777" w:rsidTr="00BD218B">
        <w:trPr>
          <w:trHeight w:val="397"/>
        </w:trPr>
        <w:tc>
          <w:tcPr>
            <w:tcW w:w="1304" w:type="dxa"/>
            <w:vAlign w:val="center"/>
          </w:tcPr>
          <w:p w14:paraId="7A6E5BBB" w14:textId="77777777" w:rsidR="009756FA" w:rsidRPr="001D37F0" w:rsidRDefault="009756FA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2"/>
            <w:vAlign w:val="center"/>
          </w:tcPr>
          <w:p w14:paraId="76C2106A" w14:textId="71FD94D1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plikasi Fitohormon dalam Pertanian</w:t>
            </w:r>
          </w:p>
        </w:tc>
        <w:tc>
          <w:tcPr>
            <w:tcW w:w="1304" w:type="dxa"/>
            <w:gridSpan w:val="2"/>
            <w:vAlign w:val="center"/>
          </w:tcPr>
          <w:p w14:paraId="0DFC998A" w14:textId="77777777" w:rsidR="009756FA" w:rsidRPr="001D37F0" w:rsidRDefault="009756F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4" w:type="dxa"/>
            <w:vAlign w:val="center"/>
          </w:tcPr>
          <w:p w14:paraId="2E9AED52" w14:textId="77777777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9756FA" w:rsidRPr="001D37F0" w14:paraId="497B1381" w14:textId="77777777" w:rsidTr="00BD218B">
        <w:trPr>
          <w:trHeight w:val="397"/>
        </w:trPr>
        <w:tc>
          <w:tcPr>
            <w:tcW w:w="9660" w:type="dxa"/>
            <w:gridSpan w:val="6"/>
            <w:shd w:val="clear" w:color="auto" w:fill="FFF2CC" w:themeFill="accent4" w:themeFillTint="33"/>
            <w:vAlign w:val="center"/>
          </w:tcPr>
          <w:p w14:paraId="75DA0EEA" w14:textId="77777777" w:rsidR="009756FA" w:rsidRPr="001D37F0" w:rsidRDefault="009756F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9756FA" w:rsidRPr="001D37F0" w14:paraId="50D30D8C" w14:textId="77777777" w:rsidTr="00BD218B">
        <w:tc>
          <w:tcPr>
            <w:tcW w:w="9660" w:type="dxa"/>
            <w:gridSpan w:val="6"/>
          </w:tcPr>
          <w:p w14:paraId="11A8164E" w14:textId="77777777" w:rsidR="009756FA" w:rsidRDefault="009756FA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6D28C9CF" w14:textId="6CF4B1CE" w:rsidR="009756FA" w:rsidRPr="00195E01" w:rsidRDefault="009756FA" w:rsidP="009756FA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yatakan penggunaan satu jenis fitohormon dalam pertanian.</w:t>
            </w:r>
          </w:p>
        </w:tc>
      </w:tr>
      <w:tr w:rsidR="009756FA" w:rsidRPr="001D37F0" w14:paraId="779F0205" w14:textId="77777777" w:rsidTr="00BD218B">
        <w:trPr>
          <w:trHeight w:val="397"/>
        </w:trPr>
        <w:tc>
          <w:tcPr>
            <w:tcW w:w="9660" w:type="dxa"/>
            <w:gridSpan w:val="6"/>
            <w:shd w:val="clear" w:color="auto" w:fill="FFF2CC" w:themeFill="accent4" w:themeFillTint="33"/>
            <w:vAlign w:val="center"/>
          </w:tcPr>
          <w:p w14:paraId="4BBB9DBC" w14:textId="77777777" w:rsidR="009756FA" w:rsidRPr="0030580F" w:rsidRDefault="009756FA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30580F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9756FA" w:rsidRPr="001D37F0" w14:paraId="6C79EF96" w14:textId="77777777" w:rsidTr="00BD218B">
        <w:trPr>
          <w:trHeight w:val="735"/>
        </w:trPr>
        <w:tc>
          <w:tcPr>
            <w:tcW w:w="9660" w:type="dxa"/>
            <w:gridSpan w:val="6"/>
          </w:tcPr>
          <w:p w14:paraId="2A1D7A05" w14:textId="77777777" w:rsidR="009756FA" w:rsidRDefault="009756FA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62E1F2B0" w14:textId="1EC63B4E" w:rsidR="009756FA" w:rsidRDefault="009756FA" w:rsidP="008C11A2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menerangkan </w:t>
            </w:r>
            <w:r w:rsidR="008C11A2">
              <w:rPr>
                <w:bCs/>
                <w:sz w:val="24"/>
                <w:szCs w:val="24"/>
                <w:lang w:val="en-US"/>
              </w:rPr>
              <w:t>aplikasi lima jenis fitohormon dalam pertanian di dalam buku teks halaman 107.</w:t>
            </w:r>
          </w:p>
          <w:p w14:paraId="4CCCEBAB" w14:textId="7407FAE9" w:rsidR="008C11A2" w:rsidRPr="00195E01" w:rsidRDefault="008C11A2" w:rsidP="008C11A2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9756FA" w:rsidRPr="001D37F0" w14:paraId="1B55667F" w14:textId="77777777" w:rsidTr="00BD218B">
        <w:trPr>
          <w:trHeight w:val="750"/>
        </w:trPr>
        <w:tc>
          <w:tcPr>
            <w:tcW w:w="9660" w:type="dxa"/>
            <w:gridSpan w:val="6"/>
            <w:tcBorders>
              <w:bottom w:val="nil"/>
            </w:tcBorders>
          </w:tcPr>
          <w:p w14:paraId="1CE93FFC" w14:textId="77777777" w:rsidR="009756FA" w:rsidRDefault="009756FA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0469205A" w14:textId="77777777" w:rsidR="009756FA" w:rsidRDefault="009756FA" w:rsidP="009756FA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bahagikan kepada beberapa kumpulan.</w:t>
            </w:r>
          </w:p>
          <w:p w14:paraId="31977AF9" w14:textId="25D3E464" w:rsidR="009756FA" w:rsidRPr="009756FA" w:rsidRDefault="009756FA" w:rsidP="009756FA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iap kumpulan diberikan tugasan yang berbeza oleh guru</w:t>
            </w:r>
            <w:r w:rsidR="008C11A2">
              <w:rPr>
                <w:bCs/>
                <w:sz w:val="24"/>
                <w:szCs w:val="24"/>
                <w:lang w:val="en-US"/>
              </w:rPr>
              <w:t>.</w:t>
            </w:r>
          </w:p>
        </w:tc>
      </w:tr>
      <w:tr w:rsidR="008C11A2" w:rsidRPr="001D37F0" w14:paraId="113A7DCC" w14:textId="77777777" w:rsidTr="00BD218B">
        <w:trPr>
          <w:trHeight w:val="575"/>
        </w:trPr>
        <w:tc>
          <w:tcPr>
            <w:tcW w:w="3397" w:type="dxa"/>
            <w:gridSpan w:val="2"/>
            <w:tcBorders>
              <w:top w:val="nil"/>
              <w:bottom w:val="nil"/>
              <w:right w:val="nil"/>
            </w:tcBorders>
          </w:tcPr>
          <w:p w14:paraId="327F32E5" w14:textId="77777777" w:rsidR="008C11A2" w:rsidRPr="00BD218B" w:rsidRDefault="008C11A2" w:rsidP="00BD218B">
            <w:pPr>
              <w:pStyle w:val="ListParagraph"/>
              <w:numPr>
                <w:ilvl w:val="0"/>
                <w:numId w:val="14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 w:rsidRPr="00BD218B">
              <w:rPr>
                <w:bCs/>
                <w:sz w:val="24"/>
                <w:szCs w:val="24"/>
                <w:lang w:val="en-US"/>
              </w:rPr>
              <w:t>Kumpulan 1: Auksin</w:t>
            </w:r>
          </w:p>
          <w:p w14:paraId="625F189F" w14:textId="046BF4D7" w:rsidR="008C11A2" w:rsidRPr="00BD218B" w:rsidRDefault="008C11A2" w:rsidP="00BD218B">
            <w:pPr>
              <w:pStyle w:val="ListParagraph"/>
              <w:numPr>
                <w:ilvl w:val="0"/>
                <w:numId w:val="14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 w:rsidRPr="00BD218B">
              <w:rPr>
                <w:bCs/>
                <w:sz w:val="24"/>
                <w:szCs w:val="24"/>
                <w:lang w:val="en-US"/>
              </w:rPr>
              <w:t>Kumpulan 2: Giberelin</w:t>
            </w: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4BFAAF" w14:textId="2FDCEA82" w:rsidR="008C11A2" w:rsidRPr="00BD218B" w:rsidRDefault="008C11A2" w:rsidP="00BD218B">
            <w:pPr>
              <w:pStyle w:val="ListParagraph"/>
              <w:numPr>
                <w:ilvl w:val="0"/>
                <w:numId w:val="14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 w:rsidRPr="00BD218B">
              <w:rPr>
                <w:bCs/>
                <w:sz w:val="24"/>
                <w:szCs w:val="24"/>
                <w:lang w:val="en-US"/>
              </w:rPr>
              <w:t>Kumpulan 3: Sitokinin</w:t>
            </w:r>
          </w:p>
          <w:p w14:paraId="4C29C9B3" w14:textId="3C9C7BF3" w:rsidR="008C11A2" w:rsidRPr="00BD218B" w:rsidRDefault="008C11A2" w:rsidP="00BD218B">
            <w:pPr>
              <w:pStyle w:val="ListParagraph"/>
              <w:numPr>
                <w:ilvl w:val="0"/>
                <w:numId w:val="14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 w:rsidRPr="00BD218B">
              <w:rPr>
                <w:bCs/>
                <w:sz w:val="24"/>
                <w:szCs w:val="24"/>
                <w:lang w:val="en-US"/>
              </w:rPr>
              <w:t>Kumpulan 4: Asid absisik</w:t>
            </w:r>
          </w:p>
        </w:tc>
        <w:tc>
          <w:tcPr>
            <w:tcW w:w="3002" w:type="dxa"/>
            <w:gridSpan w:val="2"/>
            <w:tcBorders>
              <w:top w:val="nil"/>
              <w:left w:val="nil"/>
              <w:bottom w:val="nil"/>
            </w:tcBorders>
          </w:tcPr>
          <w:p w14:paraId="32C6D733" w14:textId="0F084AC9" w:rsidR="008C11A2" w:rsidRPr="00BD218B" w:rsidRDefault="008C11A2" w:rsidP="00BD218B">
            <w:pPr>
              <w:pStyle w:val="ListParagraph"/>
              <w:numPr>
                <w:ilvl w:val="0"/>
                <w:numId w:val="14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 w:rsidRPr="00BD218B">
              <w:rPr>
                <w:bCs/>
                <w:sz w:val="24"/>
                <w:szCs w:val="24"/>
                <w:lang w:val="en-US"/>
              </w:rPr>
              <w:t>Kumpulan 5: Etilena</w:t>
            </w:r>
          </w:p>
        </w:tc>
      </w:tr>
      <w:tr w:rsidR="008C11A2" w:rsidRPr="001D37F0" w14:paraId="06EA5FD2" w14:textId="77777777" w:rsidTr="00BD218B">
        <w:trPr>
          <w:trHeight w:val="930"/>
        </w:trPr>
        <w:tc>
          <w:tcPr>
            <w:tcW w:w="9660" w:type="dxa"/>
            <w:gridSpan w:val="6"/>
            <w:tcBorders>
              <w:top w:val="nil"/>
            </w:tcBorders>
          </w:tcPr>
          <w:p w14:paraId="7A163E5F" w14:textId="77777777" w:rsidR="008C11A2" w:rsidRPr="008C11A2" w:rsidRDefault="008C11A2" w:rsidP="008C11A2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iap kumpulan diberi masa 15 minit untuk berbincang dan mencari maklumat aplikasi fitohormon dalam pertanian.</w:t>
            </w:r>
          </w:p>
          <w:p w14:paraId="32CD4171" w14:textId="77777777" w:rsidR="008C11A2" w:rsidRPr="008C11A2" w:rsidRDefault="008C11A2" w:rsidP="008C11A2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ampal hasil perbincangan di dalam kelas untuk dilihat oleh kumpulan lain.</w:t>
            </w:r>
          </w:p>
          <w:p w14:paraId="5DFB25EA" w14:textId="0F7CE15C" w:rsidR="008C11A2" w:rsidRPr="008C11A2" w:rsidRDefault="008C11A2" w:rsidP="008C11A2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boleh menulis komen tentang hasil kerja kumpulan lain pada </w:t>
            </w:r>
            <w:r>
              <w:rPr>
                <w:bCs/>
                <w:i/>
                <w:iCs/>
                <w:sz w:val="24"/>
                <w:szCs w:val="24"/>
                <w:lang w:val="en-US"/>
              </w:rPr>
              <w:t xml:space="preserve">sticker note </w:t>
            </w:r>
            <w:r>
              <w:rPr>
                <w:bCs/>
                <w:sz w:val="24"/>
                <w:szCs w:val="24"/>
                <w:lang w:val="en-US"/>
              </w:rPr>
              <w:t>dan menampalnya pada hasil kerja tersebut.</w:t>
            </w:r>
          </w:p>
        </w:tc>
      </w:tr>
      <w:tr w:rsidR="009756FA" w:rsidRPr="001D37F0" w14:paraId="6AD8DE14" w14:textId="77777777" w:rsidTr="00BD218B">
        <w:trPr>
          <w:trHeight w:val="627"/>
        </w:trPr>
        <w:tc>
          <w:tcPr>
            <w:tcW w:w="9660" w:type="dxa"/>
            <w:gridSpan w:val="6"/>
          </w:tcPr>
          <w:p w14:paraId="3649C6EA" w14:textId="77777777" w:rsidR="009756FA" w:rsidRDefault="009756FA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4760E25D" w14:textId="0F278E81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A50373">
              <w:rPr>
                <w:sz w:val="24"/>
                <w:szCs w:val="24"/>
                <w:lang w:val="en-US"/>
              </w:rPr>
              <w:t xml:space="preserve">1 dan </w:t>
            </w:r>
            <w:r w:rsidR="008C11A2">
              <w:rPr>
                <w:sz w:val="24"/>
                <w:szCs w:val="24"/>
                <w:lang w:val="en-US"/>
              </w:rPr>
              <w:t>2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8419BF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</w:t>
            </w:r>
            <w:r w:rsidR="008419BF">
              <w:rPr>
                <w:sz w:val="24"/>
                <w:szCs w:val="24"/>
                <w:lang w:val="en-US"/>
              </w:rPr>
              <w:t xml:space="preserve"> 81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9756FA" w:rsidRPr="001D37F0" w14:paraId="6E31C996" w14:textId="77777777" w:rsidTr="00BD218B">
        <w:trPr>
          <w:trHeight w:val="397"/>
        </w:trPr>
        <w:tc>
          <w:tcPr>
            <w:tcW w:w="9660" w:type="dxa"/>
            <w:gridSpan w:val="6"/>
            <w:shd w:val="clear" w:color="auto" w:fill="FFF2CC" w:themeFill="accent4" w:themeFillTint="33"/>
            <w:vAlign w:val="center"/>
          </w:tcPr>
          <w:p w14:paraId="1CCC8C5F" w14:textId="77777777" w:rsidR="009756FA" w:rsidRPr="001D37F0" w:rsidRDefault="009756FA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9756FA" w:rsidRPr="001D37F0" w14:paraId="692EEEBA" w14:textId="77777777" w:rsidTr="00BD218B">
        <w:trPr>
          <w:trHeight w:val="3158"/>
        </w:trPr>
        <w:tc>
          <w:tcPr>
            <w:tcW w:w="9660" w:type="dxa"/>
            <w:gridSpan w:val="6"/>
          </w:tcPr>
          <w:p w14:paraId="070F7EB9" w14:textId="77777777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787D432A" w14:textId="77777777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788698CB" w14:textId="77777777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5EA08B5F" w14:textId="77777777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</w:p>
          <w:p w14:paraId="500F9D71" w14:textId="77777777" w:rsidR="009756FA" w:rsidRDefault="009756F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0217E167" w14:textId="77777777" w:rsidR="009756FA" w:rsidRPr="001D37F0" w:rsidRDefault="009756FA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31E812B6" w14:textId="77777777" w:rsidR="009756FA" w:rsidRDefault="009756FA"/>
    <w:p w14:paraId="7C064720" w14:textId="77777777" w:rsidR="008C11A2" w:rsidRDefault="008C11A2"/>
    <w:p w14:paraId="0FF0426B" w14:textId="77777777" w:rsidR="008C11A2" w:rsidRDefault="008C11A2"/>
    <w:tbl>
      <w:tblPr>
        <w:tblStyle w:val="TableGrid"/>
        <w:tblW w:w="9660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4"/>
      </w:tblGrid>
      <w:tr w:rsidR="008C11A2" w:rsidRPr="001D37F0" w14:paraId="513A84D5" w14:textId="77777777" w:rsidTr="00CA2CB8">
        <w:trPr>
          <w:trHeight w:val="397"/>
        </w:trPr>
        <w:tc>
          <w:tcPr>
            <w:tcW w:w="9660" w:type="dxa"/>
            <w:gridSpan w:val="4"/>
            <w:shd w:val="clear" w:color="auto" w:fill="FFF2CC" w:themeFill="accent4" w:themeFillTint="33"/>
            <w:vAlign w:val="center"/>
          </w:tcPr>
          <w:p w14:paraId="25F20870" w14:textId="77777777" w:rsidR="008C11A2" w:rsidRPr="001D37F0" w:rsidRDefault="008C11A2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ANCANGAN PENGAJARAN HARIAN</w:t>
            </w:r>
          </w:p>
        </w:tc>
      </w:tr>
      <w:tr w:rsidR="008C11A2" w:rsidRPr="001D37F0" w14:paraId="7EAF7B18" w14:textId="77777777" w:rsidTr="00CA2CB8">
        <w:trPr>
          <w:trHeight w:val="397"/>
        </w:trPr>
        <w:tc>
          <w:tcPr>
            <w:tcW w:w="1304" w:type="dxa"/>
            <w:vAlign w:val="center"/>
          </w:tcPr>
          <w:p w14:paraId="4D06B88B" w14:textId="77777777" w:rsidR="008C11A2" w:rsidRPr="001D37F0" w:rsidRDefault="008C11A2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15E28C2F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F2898D4" w14:textId="77777777" w:rsidR="008C11A2" w:rsidRPr="001D37F0" w:rsidRDefault="008C11A2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4" w:type="dxa"/>
            <w:vAlign w:val="center"/>
          </w:tcPr>
          <w:p w14:paraId="437BC7DE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8C11A2" w:rsidRPr="001D37F0" w14:paraId="605A24F1" w14:textId="77777777" w:rsidTr="00CA2CB8">
        <w:trPr>
          <w:trHeight w:val="397"/>
        </w:trPr>
        <w:tc>
          <w:tcPr>
            <w:tcW w:w="1304" w:type="dxa"/>
            <w:vAlign w:val="center"/>
          </w:tcPr>
          <w:p w14:paraId="2D1233B1" w14:textId="77777777" w:rsidR="008C11A2" w:rsidRPr="001D37F0" w:rsidRDefault="008C11A2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2E55DD67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304" w:type="dxa"/>
            <w:vAlign w:val="center"/>
          </w:tcPr>
          <w:p w14:paraId="2F1B7290" w14:textId="77777777" w:rsidR="008C11A2" w:rsidRPr="001D37F0" w:rsidRDefault="008C11A2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4" w:type="dxa"/>
            <w:vAlign w:val="center"/>
          </w:tcPr>
          <w:p w14:paraId="4B06D65A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8C11A2" w:rsidRPr="001D37F0" w14:paraId="656ED058" w14:textId="77777777" w:rsidTr="00CA2CB8">
        <w:trPr>
          <w:trHeight w:val="397"/>
        </w:trPr>
        <w:tc>
          <w:tcPr>
            <w:tcW w:w="1304" w:type="dxa"/>
            <w:vAlign w:val="center"/>
          </w:tcPr>
          <w:p w14:paraId="7D48211E" w14:textId="77777777" w:rsidR="008C11A2" w:rsidRPr="001D37F0" w:rsidRDefault="008C11A2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532B677F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5.0 Gerak Balas dalam Tumbuhan</w:t>
            </w:r>
          </w:p>
        </w:tc>
        <w:tc>
          <w:tcPr>
            <w:tcW w:w="1304" w:type="dxa"/>
            <w:vAlign w:val="center"/>
          </w:tcPr>
          <w:p w14:paraId="432E46AF" w14:textId="77777777" w:rsidR="008C11A2" w:rsidRPr="001D37F0" w:rsidRDefault="008C11A2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4" w:type="dxa"/>
            <w:vAlign w:val="center"/>
          </w:tcPr>
          <w:p w14:paraId="615A6F5B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8C11A2" w:rsidRPr="001D37F0" w14:paraId="0C5EA61E" w14:textId="77777777" w:rsidTr="00CA2CB8">
        <w:trPr>
          <w:trHeight w:val="397"/>
        </w:trPr>
        <w:tc>
          <w:tcPr>
            <w:tcW w:w="1304" w:type="dxa"/>
            <w:vAlign w:val="center"/>
          </w:tcPr>
          <w:p w14:paraId="673BBB73" w14:textId="77777777" w:rsidR="008C11A2" w:rsidRPr="001D37F0" w:rsidRDefault="008C11A2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799311CD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plikasi Fitohormon dalam Pertanian</w:t>
            </w:r>
          </w:p>
        </w:tc>
        <w:tc>
          <w:tcPr>
            <w:tcW w:w="1304" w:type="dxa"/>
            <w:vAlign w:val="center"/>
          </w:tcPr>
          <w:p w14:paraId="1A1EDC50" w14:textId="77777777" w:rsidR="008C11A2" w:rsidRPr="001D37F0" w:rsidRDefault="008C11A2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4" w:type="dxa"/>
            <w:vAlign w:val="center"/>
          </w:tcPr>
          <w:p w14:paraId="2CF69FD6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8C11A2" w:rsidRPr="001D37F0" w14:paraId="7025E337" w14:textId="77777777" w:rsidTr="00CA2CB8">
        <w:trPr>
          <w:trHeight w:val="397"/>
        </w:trPr>
        <w:tc>
          <w:tcPr>
            <w:tcW w:w="9660" w:type="dxa"/>
            <w:gridSpan w:val="4"/>
            <w:shd w:val="clear" w:color="auto" w:fill="FFF2CC" w:themeFill="accent4" w:themeFillTint="33"/>
            <w:vAlign w:val="center"/>
          </w:tcPr>
          <w:p w14:paraId="26178A6B" w14:textId="77777777" w:rsidR="008C11A2" w:rsidRPr="001D37F0" w:rsidRDefault="008C11A2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8C11A2" w:rsidRPr="001D37F0" w14:paraId="625E5876" w14:textId="77777777" w:rsidTr="00CA2CB8">
        <w:tc>
          <w:tcPr>
            <w:tcW w:w="9660" w:type="dxa"/>
            <w:gridSpan w:val="4"/>
          </w:tcPr>
          <w:p w14:paraId="788AA598" w14:textId="77777777" w:rsidR="008C11A2" w:rsidRDefault="008C11A2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79FFB8B8" w14:textId="5CD57414" w:rsidR="008C11A2" w:rsidRPr="00195E01" w:rsidRDefault="008C11A2" w:rsidP="008C11A2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eksperimen untuk membandingkan kesan pemasakan buah dengan kehadiran satu jenis fitohormon</w:t>
            </w:r>
            <w:r w:rsidR="00CA2CB8"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</w:tc>
      </w:tr>
      <w:tr w:rsidR="008C11A2" w:rsidRPr="001D37F0" w14:paraId="0CBEC049" w14:textId="77777777" w:rsidTr="00CA2CB8">
        <w:trPr>
          <w:trHeight w:val="397"/>
        </w:trPr>
        <w:tc>
          <w:tcPr>
            <w:tcW w:w="9660" w:type="dxa"/>
            <w:gridSpan w:val="4"/>
            <w:shd w:val="clear" w:color="auto" w:fill="FFF2CC" w:themeFill="accent4" w:themeFillTint="33"/>
            <w:vAlign w:val="center"/>
          </w:tcPr>
          <w:p w14:paraId="58749D2E" w14:textId="77777777" w:rsidR="008C11A2" w:rsidRPr="0030580F" w:rsidRDefault="008C11A2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30580F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8C11A2" w:rsidRPr="001D37F0" w14:paraId="378D5905" w14:textId="77777777" w:rsidTr="00CA2CB8">
        <w:trPr>
          <w:trHeight w:val="735"/>
        </w:trPr>
        <w:tc>
          <w:tcPr>
            <w:tcW w:w="9660" w:type="dxa"/>
            <w:gridSpan w:val="4"/>
          </w:tcPr>
          <w:p w14:paraId="0CE36A71" w14:textId="77777777" w:rsidR="008C11A2" w:rsidRDefault="008C11A2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6A8F2B79" w14:textId="77777777" w:rsidR="008C11A2" w:rsidRDefault="008C11A2" w:rsidP="00CA2CB8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</w:t>
            </w:r>
            <w:r w:rsidR="00CA2CB8">
              <w:rPr>
                <w:bCs/>
                <w:sz w:val="24"/>
                <w:szCs w:val="24"/>
                <w:lang w:val="en-US"/>
              </w:rPr>
              <w:t>menerangkan prosedur aktiviti mengkaji kesan pemasakan buah dengan kehadiran etilena kepada murid.</w:t>
            </w:r>
          </w:p>
          <w:p w14:paraId="7719E5AF" w14:textId="4D68B854" w:rsidR="00CA2CB8" w:rsidRPr="00195E01" w:rsidRDefault="00CA2CB8" w:rsidP="00CA2CB8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CA2CB8" w:rsidRPr="001D37F0" w14:paraId="28CFCA1E" w14:textId="77777777" w:rsidTr="00CA2CB8">
        <w:trPr>
          <w:trHeight w:val="1166"/>
        </w:trPr>
        <w:tc>
          <w:tcPr>
            <w:tcW w:w="9660" w:type="dxa"/>
            <w:gridSpan w:val="4"/>
          </w:tcPr>
          <w:p w14:paraId="449CE4C4" w14:textId="77777777" w:rsidR="00CA2CB8" w:rsidRDefault="00CA2CB8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4B207F4A" w14:textId="77777777" w:rsidR="00CA2CB8" w:rsidRDefault="00CA2CB8" w:rsidP="00CA2CB8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jalankan aktiviti dengan menyediakan bahan dan radas.</w:t>
            </w:r>
          </w:p>
          <w:p w14:paraId="06A5338B" w14:textId="77777777" w:rsidR="00CA2CB8" w:rsidRDefault="00CA2CB8" w:rsidP="00CA2CB8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lepas satu hari, murid merekodkan warna dan keadaan buah pir dalam setiap situasi yang berbeza.</w:t>
            </w:r>
          </w:p>
          <w:p w14:paraId="0C475D37" w14:textId="4E6F1C8C" w:rsidR="00CA2CB8" w:rsidRPr="009756FA" w:rsidRDefault="00CA2CB8" w:rsidP="00CA2CB8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berbincang tentang dapatan eksperimen dan membuat kesimpulan.</w:t>
            </w:r>
          </w:p>
        </w:tc>
      </w:tr>
      <w:tr w:rsidR="008C11A2" w:rsidRPr="001D37F0" w14:paraId="103F36EF" w14:textId="77777777" w:rsidTr="00CA2CB8">
        <w:trPr>
          <w:trHeight w:val="627"/>
        </w:trPr>
        <w:tc>
          <w:tcPr>
            <w:tcW w:w="9660" w:type="dxa"/>
            <w:gridSpan w:val="4"/>
          </w:tcPr>
          <w:p w14:paraId="31540B7A" w14:textId="77777777" w:rsidR="008C11A2" w:rsidRDefault="008C11A2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00491F37" w14:textId="23FFD5DE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CA2CB8">
              <w:rPr>
                <w:sz w:val="24"/>
                <w:szCs w:val="24"/>
                <w:lang w:val="en-US"/>
              </w:rPr>
              <w:t>3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192BD6">
              <w:rPr>
                <w:sz w:val="24"/>
                <w:szCs w:val="24"/>
                <w:lang w:val="en-US"/>
              </w:rPr>
              <w:t xml:space="preserve">Excel </w:t>
            </w:r>
            <w:r w:rsidRPr="00F55D34">
              <w:rPr>
                <w:sz w:val="24"/>
                <w:szCs w:val="24"/>
                <w:lang w:val="en-US"/>
              </w:rPr>
              <w:t xml:space="preserve">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192BD6">
              <w:rPr>
                <w:sz w:val="24"/>
                <w:szCs w:val="24"/>
                <w:lang w:val="en-US"/>
              </w:rPr>
              <w:t>81</w:t>
            </w:r>
            <w:r w:rsidR="00CA2CB8">
              <w:rPr>
                <w:sz w:val="24"/>
                <w:szCs w:val="24"/>
                <w:lang w:val="en-US"/>
              </w:rPr>
              <w:t xml:space="preserve"> dan </w:t>
            </w:r>
            <w:r w:rsidR="00192BD6">
              <w:rPr>
                <w:sz w:val="24"/>
                <w:szCs w:val="24"/>
                <w:lang w:val="en-US"/>
              </w:rPr>
              <w:t>82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8C11A2" w:rsidRPr="001D37F0" w14:paraId="648DD27F" w14:textId="77777777" w:rsidTr="00CA2CB8">
        <w:trPr>
          <w:trHeight w:val="397"/>
        </w:trPr>
        <w:tc>
          <w:tcPr>
            <w:tcW w:w="9660" w:type="dxa"/>
            <w:gridSpan w:val="4"/>
            <w:shd w:val="clear" w:color="auto" w:fill="FFF2CC" w:themeFill="accent4" w:themeFillTint="33"/>
            <w:vAlign w:val="center"/>
          </w:tcPr>
          <w:p w14:paraId="642B19E8" w14:textId="77777777" w:rsidR="008C11A2" w:rsidRPr="001D37F0" w:rsidRDefault="008C11A2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8C11A2" w:rsidRPr="001D37F0" w14:paraId="4F46256D" w14:textId="77777777" w:rsidTr="00CA2CB8">
        <w:trPr>
          <w:trHeight w:val="3158"/>
        </w:trPr>
        <w:tc>
          <w:tcPr>
            <w:tcW w:w="9660" w:type="dxa"/>
            <w:gridSpan w:val="4"/>
          </w:tcPr>
          <w:p w14:paraId="2FD12FCC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072380E6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7814BE95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4EE061D3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</w:p>
          <w:p w14:paraId="1115B3B2" w14:textId="77777777" w:rsidR="008C11A2" w:rsidRDefault="008C11A2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089B778E" w14:textId="77777777" w:rsidR="008C11A2" w:rsidRPr="001D37F0" w:rsidRDefault="008C11A2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5E70BC3B" w14:textId="77777777" w:rsidR="008C11A2" w:rsidRDefault="008C11A2"/>
    <w:sectPr w:rsidR="008C11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039CD"/>
    <w:multiLevelType w:val="hybridMultilevel"/>
    <w:tmpl w:val="6646FBEC"/>
    <w:lvl w:ilvl="0" w:tplc="3D5ECCE2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7824E7"/>
    <w:multiLevelType w:val="hybridMultilevel"/>
    <w:tmpl w:val="F37C85A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2D0C6A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7F2D49"/>
    <w:multiLevelType w:val="hybridMultilevel"/>
    <w:tmpl w:val="F24608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CC7624"/>
    <w:multiLevelType w:val="hybridMultilevel"/>
    <w:tmpl w:val="0B32CD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2A678F"/>
    <w:multiLevelType w:val="hybridMultilevel"/>
    <w:tmpl w:val="4B1CDB76"/>
    <w:lvl w:ilvl="0" w:tplc="4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348A4B73"/>
    <w:multiLevelType w:val="hybridMultilevel"/>
    <w:tmpl w:val="0B32CD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15237F"/>
    <w:multiLevelType w:val="hybridMultilevel"/>
    <w:tmpl w:val="0B32CD0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CE105C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192FE5"/>
    <w:multiLevelType w:val="hybridMultilevel"/>
    <w:tmpl w:val="0B32CD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4572FD"/>
    <w:multiLevelType w:val="hybridMultilevel"/>
    <w:tmpl w:val="6646FBE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D70148"/>
    <w:multiLevelType w:val="hybridMultilevel"/>
    <w:tmpl w:val="CB7024A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D172C2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65583B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413749">
    <w:abstractNumId w:val="7"/>
  </w:num>
  <w:num w:numId="2" w16cid:durableId="106047974">
    <w:abstractNumId w:val="1"/>
  </w:num>
  <w:num w:numId="3" w16cid:durableId="548536368">
    <w:abstractNumId w:val="11"/>
  </w:num>
  <w:num w:numId="4" w16cid:durableId="573930046">
    <w:abstractNumId w:val="9"/>
  </w:num>
  <w:num w:numId="5" w16cid:durableId="148061430">
    <w:abstractNumId w:val="13"/>
  </w:num>
  <w:num w:numId="6" w16cid:durableId="1217744280">
    <w:abstractNumId w:val="12"/>
  </w:num>
  <w:num w:numId="7" w16cid:durableId="127745867">
    <w:abstractNumId w:val="4"/>
  </w:num>
  <w:num w:numId="8" w16cid:durableId="640305293">
    <w:abstractNumId w:val="0"/>
  </w:num>
  <w:num w:numId="9" w16cid:durableId="71515317">
    <w:abstractNumId w:val="3"/>
  </w:num>
  <w:num w:numId="10" w16cid:durableId="1381586525">
    <w:abstractNumId w:val="8"/>
  </w:num>
  <w:num w:numId="11" w16cid:durableId="1359894588">
    <w:abstractNumId w:val="6"/>
  </w:num>
  <w:num w:numId="12" w16cid:durableId="547374604">
    <w:abstractNumId w:val="10"/>
  </w:num>
  <w:num w:numId="13" w16cid:durableId="1986543469">
    <w:abstractNumId w:val="2"/>
  </w:num>
  <w:num w:numId="14" w16cid:durableId="172314128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zNjOxNDAztjQwMDBX0lEKTi0uzszPAykwqQUAES7hJCwAAAA="/>
  </w:docVars>
  <w:rsids>
    <w:rsidRoot w:val="00A765DB"/>
    <w:rsid w:val="0011764A"/>
    <w:rsid w:val="001534D5"/>
    <w:rsid w:val="00157975"/>
    <w:rsid w:val="001705E8"/>
    <w:rsid w:val="00192BD6"/>
    <w:rsid w:val="002D43AC"/>
    <w:rsid w:val="0030580F"/>
    <w:rsid w:val="003E631D"/>
    <w:rsid w:val="006411F1"/>
    <w:rsid w:val="00712AE1"/>
    <w:rsid w:val="007C3FBD"/>
    <w:rsid w:val="008419BF"/>
    <w:rsid w:val="008C11A2"/>
    <w:rsid w:val="008F6D2E"/>
    <w:rsid w:val="00927F43"/>
    <w:rsid w:val="009756FA"/>
    <w:rsid w:val="00A50373"/>
    <w:rsid w:val="00A765DB"/>
    <w:rsid w:val="00AC5BBA"/>
    <w:rsid w:val="00AC5E97"/>
    <w:rsid w:val="00BD218B"/>
    <w:rsid w:val="00C531FB"/>
    <w:rsid w:val="00CA2CB8"/>
    <w:rsid w:val="00CF465C"/>
    <w:rsid w:val="00D62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0B5FE2"/>
  <w15:chartTrackingRefBased/>
  <w15:docId w15:val="{90224197-EDA8-4EF9-8F73-C0B9EFB3E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65DB"/>
    <w:rPr>
      <w:rFonts w:eastAsiaTheme="minorHAnsi"/>
      <w:noProof/>
      <w:kern w:val="0"/>
      <w:lang w:val="ms-MY"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65DB"/>
    <w:pPr>
      <w:spacing w:after="0" w:line="240" w:lineRule="auto"/>
    </w:pPr>
    <w:rPr>
      <w:rFonts w:eastAsiaTheme="minorHAnsi"/>
      <w:kern w:val="0"/>
      <w:lang w:val="en-MY"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65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4</Pages>
  <Words>785</Words>
  <Characters>6030</Characters>
  <Application>Microsoft Office Word</Application>
  <DocSecurity>0</DocSecurity>
  <Lines>196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ezah Abdul Wahab</cp:lastModifiedBy>
  <cp:revision>16</cp:revision>
  <dcterms:created xsi:type="dcterms:W3CDTF">2023-10-31T02:42:00Z</dcterms:created>
  <dcterms:modified xsi:type="dcterms:W3CDTF">2025-10-14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3f7d6d7310dd79c378308aeda736ff23b6875be9eb7c48189dc46b0c7f81bf</vt:lpwstr>
  </property>
</Properties>
</file>